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1T09:59:20Z</dcterms:created>
  <dcterms:modified xsi:type="dcterms:W3CDTF">2021-01-11T09: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ing-moj-it-systems-from-abroad</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